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A3AA4" w14:textId="77777777" w:rsidR="00BF4A6F" w:rsidRDefault="00BF4A6F" w:rsidP="001442DD">
      <w:pPr>
        <w:spacing w:after="0"/>
      </w:pPr>
      <w:r>
        <w:t>Effects of Wagner Group on civilian violence in Central African Republic.</w:t>
      </w:r>
    </w:p>
    <w:p w14:paraId="727A3AA5" w14:textId="77777777" w:rsidR="00BF4A6F" w:rsidRDefault="00BF4A6F" w:rsidP="001442DD">
      <w:pPr>
        <w:spacing w:after="0"/>
      </w:pPr>
    </w:p>
    <w:p w14:paraId="727A3AA6" w14:textId="77777777" w:rsidR="00BF4A6F" w:rsidRDefault="00BF4A6F" w:rsidP="001442DD">
      <w:pPr>
        <w:spacing w:after="0"/>
      </w:pPr>
      <w:r>
        <w:t>Current literature on Wagner Group is lacking. Marten, Kimberly. “Russia’s Use of Semi-State Security Forces: The Case of the Wagner Group.” Post-Soviet affairs 35, no. 3 (2019): 181–204.</w:t>
      </w:r>
    </w:p>
    <w:p w14:paraId="727A3AA7" w14:textId="77777777" w:rsidR="00BF4A6F" w:rsidRDefault="00BF4A6F" w:rsidP="001442DD">
      <w:pPr>
        <w:spacing w:after="0"/>
      </w:pPr>
    </w:p>
    <w:p w14:paraId="727A3AA8" w14:textId="77777777" w:rsidR="00BF4A6F" w:rsidRDefault="00BF4A6F" w:rsidP="001442DD">
      <w:pPr>
        <w:spacing w:after="0"/>
      </w:pPr>
      <w:r>
        <w:t>- Use Wagner Group as treatment variable for violence in priogrid areas.</w:t>
      </w:r>
    </w:p>
    <w:p w14:paraId="727A3AA9" w14:textId="77777777" w:rsidR="00BF4A6F" w:rsidRDefault="00BF4A6F" w:rsidP="001442DD">
      <w:pPr>
        <w:spacing w:after="0"/>
      </w:pPr>
    </w:p>
    <w:p w14:paraId="727A3AAA" w14:textId="77777777" w:rsidR="00BF4A6F" w:rsidRDefault="00BF4A6F" w:rsidP="001442DD">
      <w:pPr>
        <w:spacing w:after="0"/>
      </w:pPr>
      <w:r>
        <w:t>- Provide justification through description</w:t>
      </w:r>
    </w:p>
    <w:p w14:paraId="727A3AAB" w14:textId="77777777" w:rsidR="00BF4A6F" w:rsidRDefault="00BF4A6F" w:rsidP="001442DD">
      <w:pPr>
        <w:spacing w:after="0"/>
      </w:pPr>
    </w:p>
    <w:p w14:paraId="727A3AAC" w14:textId="77777777" w:rsidR="00BF4A6F" w:rsidRDefault="00BF4A6F" w:rsidP="001442DD">
      <w:pPr>
        <w:spacing w:after="0"/>
      </w:pPr>
      <w:r>
        <w:t>- Use data to show how Wagner Group effects violence in area – 200+ observations (not all violence)</w:t>
      </w:r>
    </w:p>
    <w:p w14:paraId="727A3AAD" w14:textId="77777777" w:rsidR="00BF4A6F" w:rsidRDefault="00BF4A6F" w:rsidP="001442DD">
      <w:pPr>
        <w:spacing w:after="0"/>
      </w:pPr>
    </w:p>
    <w:p w14:paraId="727A3AAE" w14:textId="77777777" w:rsidR="00BF4A6F" w:rsidRDefault="00BF4A6F" w:rsidP="001442DD">
      <w:pPr>
        <w:spacing w:after="0"/>
      </w:pPr>
      <w:r>
        <w:t>- The puzzle is what happens to levels of violence in particularly conflict prone state when Wagner group is hired out. Does the violence toward civilians increase or decrease?</w:t>
      </w:r>
    </w:p>
    <w:p w14:paraId="727A3AAF" w14:textId="77777777" w:rsidR="00BF4A6F" w:rsidRDefault="00BF4A6F" w:rsidP="001442DD">
      <w:pPr>
        <w:spacing w:after="0"/>
      </w:pPr>
    </w:p>
    <w:p w14:paraId="727A3AB0" w14:textId="77777777" w:rsidR="00BF4A6F" w:rsidRDefault="00BF4A6F" w:rsidP="001442DD">
      <w:pPr>
        <w:spacing w:after="0"/>
      </w:pPr>
      <w:r>
        <w:t>What sort of assumptions can we make on results?</w:t>
      </w:r>
    </w:p>
    <w:p w14:paraId="727A3AB1" w14:textId="77777777" w:rsidR="00BF4A6F" w:rsidRDefault="00BF4A6F" w:rsidP="001442DD">
      <w:pPr>
        <w:spacing w:after="0"/>
      </w:pPr>
    </w:p>
    <w:p w14:paraId="727A3AB2" w14:textId="77777777" w:rsidR="00BF4A6F" w:rsidRDefault="00BF4A6F" w:rsidP="001442DD">
      <w:pPr>
        <w:spacing w:after="0"/>
      </w:pPr>
      <w:r>
        <w:t>What are some of the potential issues?</w:t>
      </w:r>
    </w:p>
    <w:p w14:paraId="727A3AB3" w14:textId="77777777" w:rsidR="00BF4A6F" w:rsidRDefault="00BF4A6F" w:rsidP="001442DD">
      <w:pPr>
        <w:spacing w:after="0"/>
      </w:pPr>
    </w:p>
    <w:p w14:paraId="727A3AB4" w14:textId="77777777" w:rsidR="00BF4A6F" w:rsidRDefault="00BF4A6F" w:rsidP="001442DD">
      <w:pPr>
        <w:spacing w:after="0"/>
      </w:pPr>
      <w:r>
        <w:t>- Largely, endogeneity issues can be cut down by use of priogrid data</w:t>
      </w:r>
    </w:p>
    <w:p w14:paraId="727A3AB5" w14:textId="77777777" w:rsidR="00BF4A6F" w:rsidRDefault="00BF4A6F" w:rsidP="001442DD">
      <w:pPr>
        <w:spacing w:after="0"/>
      </w:pPr>
    </w:p>
    <w:p w14:paraId="727A3AB6" w14:textId="77777777" w:rsidR="00BF4A6F" w:rsidRDefault="00BF4A6F" w:rsidP="001442DD">
      <w:pPr>
        <w:spacing w:after="0"/>
      </w:pPr>
      <w:r>
        <w:t>- Questions over number of occurrences</w:t>
      </w:r>
    </w:p>
    <w:p w14:paraId="727A3AB7" w14:textId="77777777" w:rsidR="00BF4A6F" w:rsidRDefault="00BF4A6F" w:rsidP="001442DD">
      <w:pPr>
        <w:spacing w:after="0"/>
      </w:pPr>
    </w:p>
    <w:p w14:paraId="727A3AB8" w14:textId="77777777" w:rsidR="00BF4A6F" w:rsidRDefault="00BF4A6F" w:rsidP="001442DD">
      <w:pPr>
        <w:spacing w:after="0"/>
      </w:pPr>
      <w:r>
        <w:t>Treatment variables:</w:t>
      </w:r>
    </w:p>
    <w:p w14:paraId="727A3AB9" w14:textId="77777777" w:rsidR="00BF4A6F" w:rsidRDefault="00BF4A6F" w:rsidP="001442DD">
      <w:pPr>
        <w:spacing w:after="0"/>
      </w:pPr>
    </w:p>
    <w:p w14:paraId="727A3ABA" w14:textId="77777777" w:rsidR="00BF4A6F" w:rsidRDefault="00BF4A6F" w:rsidP="001442DD">
      <w:pPr>
        <w:spacing w:after="0"/>
      </w:pPr>
      <w:r>
        <w:t>- Wagner Group</w:t>
      </w:r>
    </w:p>
    <w:p w14:paraId="727A3ABB" w14:textId="77777777" w:rsidR="00BF4A6F" w:rsidRDefault="00BF4A6F" w:rsidP="001442DD">
      <w:pPr>
        <w:spacing w:after="0"/>
      </w:pPr>
    </w:p>
    <w:p w14:paraId="727A3ABC" w14:textId="77777777" w:rsidR="00BF4A6F" w:rsidRDefault="00BF4A6F" w:rsidP="001442DD">
      <w:pPr>
        <w:spacing w:after="0"/>
      </w:pPr>
      <w:r>
        <w:t>Control variables:</w:t>
      </w:r>
    </w:p>
    <w:p w14:paraId="727A3ABD" w14:textId="77777777" w:rsidR="00BF4A6F" w:rsidRDefault="00BF4A6F" w:rsidP="001442DD">
      <w:pPr>
        <w:spacing w:after="0"/>
      </w:pPr>
    </w:p>
    <w:p w14:paraId="4FF16FAE" w14:textId="0C347F54" w:rsidR="00CF3C5A" w:rsidRDefault="00BF4A6F" w:rsidP="001442DD">
      <w:pPr>
        <w:spacing w:after="0"/>
      </w:pPr>
      <w:r>
        <w:t>- Peacekeepers from GEOPKO</w:t>
      </w:r>
      <w:r w:rsidR="00EB345F">
        <w:t>?</w:t>
      </w:r>
    </w:p>
    <w:p w14:paraId="55057E60" w14:textId="4ECE0B71" w:rsidR="0067047F" w:rsidRDefault="0067047F" w:rsidP="001442DD">
      <w:pPr>
        <w:spacing w:after="0"/>
      </w:pPr>
    </w:p>
    <w:p w14:paraId="5199D90C" w14:textId="162889E3" w:rsidR="0067047F" w:rsidRDefault="0067047F" w:rsidP="001442DD">
      <w:pPr>
        <w:spacing w:after="0"/>
      </w:pPr>
    </w:p>
    <w:p w14:paraId="2C3E8BDA" w14:textId="7688017C" w:rsidR="0067047F" w:rsidRDefault="0067047F" w:rsidP="001442DD">
      <w:pPr>
        <w:spacing w:after="0"/>
      </w:pPr>
    </w:p>
    <w:p w14:paraId="5AADE356" w14:textId="19C8252C" w:rsidR="0067047F" w:rsidRDefault="0067047F" w:rsidP="001442DD">
      <w:pPr>
        <w:spacing w:after="0"/>
      </w:pPr>
      <w:r>
        <w:rPr>
          <w:u w:val="single"/>
        </w:rPr>
        <w:t>Qual paper ideas/notes</w:t>
      </w:r>
    </w:p>
    <w:p w14:paraId="3503E9B0" w14:textId="77777777" w:rsidR="0067047F" w:rsidRDefault="0067047F" w:rsidP="0067047F">
      <w:pPr>
        <w:spacing w:after="0"/>
      </w:pPr>
      <w:r>
        <w:t>Why is the norm of Blackwater's involvement with the US different than Russia and Wagner?</w:t>
      </w:r>
    </w:p>
    <w:p w14:paraId="7228D3C2" w14:textId="77777777" w:rsidR="0067047F" w:rsidRDefault="0067047F" w:rsidP="0067047F">
      <w:pPr>
        <w:spacing w:after="0"/>
      </w:pPr>
      <w:r>
        <w:tab/>
        <w:t xml:space="preserve">   e.g., US ultimately convicted Blackwater contractors of killing Iraqis</w:t>
      </w:r>
    </w:p>
    <w:p w14:paraId="2350BCFA" w14:textId="77777777" w:rsidR="0067047F" w:rsidRDefault="0067047F" w:rsidP="0067047F">
      <w:pPr>
        <w:spacing w:after="0"/>
      </w:pPr>
      <w:r>
        <w:tab/>
        <w:t xml:space="preserve">   If Wagner did something similar, were they punished? (find an example from data)</w:t>
      </w:r>
    </w:p>
    <w:p w14:paraId="6B6E9444" w14:textId="77777777" w:rsidR="0067047F" w:rsidRDefault="0067047F" w:rsidP="0067047F">
      <w:pPr>
        <w:spacing w:after="0"/>
      </w:pPr>
      <w:r>
        <w:tab/>
        <w:t xml:space="preserve">   so, there are 0 repercussions from Russia to Wagner, because acting as a sovereign state</w:t>
      </w:r>
    </w:p>
    <w:p w14:paraId="0C3ADF8E" w14:textId="77777777" w:rsidR="0067047F" w:rsidRDefault="0067047F" w:rsidP="0067047F">
      <w:pPr>
        <w:spacing w:after="0"/>
      </w:pPr>
      <w:r>
        <w:tab/>
        <w:t xml:space="preserve">   would mean that they should care.</w:t>
      </w:r>
    </w:p>
    <w:p w14:paraId="0D2EB4D1" w14:textId="77777777" w:rsidR="00874CE6" w:rsidRDefault="0067047F" w:rsidP="0067047F">
      <w:pPr>
        <w:spacing w:after="0"/>
      </w:pPr>
      <w:r>
        <w:tab/>
        <w:t xml:space="preserve">   Wagner, acting as an agent of Russia, doesn't have to worry about finding employment like </w:t>
      </w:r>
      <w:r w:rsidR="00874CE6">
        <w:t xml:space="preserve">                            </w:t>
      </w:r>
    </w:p>
    <w:p w14:paraId="2E46B6B1" w14:textId="381ABA8E" w:rsidR="0067047F" w:rsidRDefault="00874CE6" w:rsidP="00874CE6">
      <w:pPr>
        <w:spacing w:after="0"/>
        <w:ind w:left="720"/>
      </w:pPr>
      <w:r>
        <w:t xml:space="preserve">   </w:t>
      </w:r>
      <w:r w:rsidR="0067047F">
        <w:t>Blackwater does</w:t>
      </w:r>
    </w:p>
    <w:p w14:paraId="7473A350" w14:textId="77777777" w:rsidR="009C6437" w:rsidRDefault="009C6437" w:rsidP="00874CE6">
      <w:pPr>
        <w:spacing w:after="0"/>
        <w:ind w:left="720"/>
      </w:pPr>
    </w:p>
    <w:p w14:paraId="58284464" w14:textId="77777777" w:rsidR="00B23479" w:rsidRDefault="00B23479" w:rsidP="00B23479">
      <w:pPr>
        <w:spacing w:after="0"/>
      </w:pPr>
      <w:r>
        <w:t>General questions:</w:t>
      </w:r>
    </w:p>
    <w:p w14:paraId="42DF6FA4" w14:textId="77777777" w:rsidR="00B23479" w:rsidRDefault="00B23479" w:rsidP="00B23479">
      <w:pPr>
        <w:spacing w:after="0"/>
      </w:pPr>
      <w:r>
        <w:t>Does this fit in with hybrid sovereignty?</w:t>
      </w:r>
    </w:p>
    <w:p w14:paraId="07C7F9E5" w14:textId="10CAB063" w:rsidR="00B23479" w:rsidRPr="0067047F" w:rsidRDefault="00B23479" w:rsidP="00B23479">
      <w:pPr>
        <w:spacing w:after="0"/>
      </w:pPr>
      <w:r>
        <w:t>What about framing the article as definitively linking Russia and Wagner? Too big of a task?</w:t>
      </w:r>
    </w:p>
    <w:sectPr w:rsidR="00B23479" w:rsidRPr="0067047F" w:rsidSect="005E794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zQwNLcwNjA3NzBW0lEKTi0uzszPAykwqgUA/peYsywAAAA="/>
  </w:docVars>
  <w:rsids>
    <w:rsidRoot w:val="000863E7"/>
    <w:rsid w:val="000863E7"/>
    <w:rsid w:val="001442DD"/>
    <w:rsid w:val="005E794B"/>
    <w:rsid w:val="0067047F"/>
    <w:rsid w:val="00874CE6"/>
    <w:rsid w:val="009C6437"/>
    <w:rsid w:val="00B23479"/>
    <w:rsid w:val="00BF4A6F"/>
    <w:rsid w:val="00C74421"/>
    <w:rsid w:val="00CF3C5A"/>
    <w:rsid w:val="00EB34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A3AA4"/>
  <w15:chartTrackingRefBased/>
  <w15:docId w15:val="{590AF630-FE6B-4487-AE7C-8B1109E1E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03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46</Words>
  <Characters>1407</Characters>
  <Application>Microsoft Office Word</Application>
  <DocSecurity>0</DocSecurity>
  <Lines>11</Lines>
  <Paragraphs>3</Paragraphs>
  <ScaleCrop>false</ScaleCrop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Kunkel</dc:creator>
  <cp:keywords/>
  <dc:description/>
  <cp:lastModifiedBy>Adam J Kunkel</cp:lastModifiedBy>
  <cp:revision>10</cp:revision>
  <dcterms:created xsi:type="dcterms:W3CDTF">2022-01-28T19:16:00Z</dcterms:created>
  <dcterms:modified xsi:type="dcterms:W3CDTF">2022-02-03T19:42:00Z</dcterms:modified>
</cp:coreProperties>
</file>